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3EEA" w:rsidRPr="00E33EEA" w:rsidRDefault="00E33EEA" w:rsidP="002A1FD8">
      <w:pPr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bookmarkStart w:id="0" w:name="_GoBack"/>
      <w:bookmarkEnd w:id="0"/>
      <w:r w:rsidRPr="00E33EEA">
        <w:rPr>
          <w:rFonts w:ascii="Times New Roman" w:hAnsi="Times New Roman" w:cs="Times New Roman"/>
          <w:b/>
          <w:sz w:val="24"/>
          <w:szCs w:val="24"/>
          <w:lang w:val="pl-PL"/>
        </w:rPr>
        <w:t>Zakład Mikrobiologii i Genetyki Molekularnej przyjmie doktoranta</w:t>
      </w:r>
      <w:r w:rsidR="004B56F6">
        <w:rPr>
          <w:rFonts w:ascii="Times New Roman" w:hAnsi="Times New Roman" w:cs="Times New Roman"/>
          <w:b/>
          <w:sz w:val="24"/>
          <w:szCs w:val="24"/>
          <w:lang w:val="pl-PL"/>
        </w:rPr>
        <w:t xml:space="preserve"> w dyscyplinie nauki biologiczne</w:t>
      </w:r>
    </w:p>
    <w:p w:rsidR="00E33EEA" w:rsidRDefault="00E33EEA" w:rsidP="002A1FD8">
      <w:pPr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p w:rsidR="00E33EEA" w:rsidRDefault="00E33EEA" w:rsidP="00E33EEA">
      <w:p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Proponowany temat pracy doktorskiej:</w:t>
      </w:r>
    </w:p>
    <w:p w:rsidR="000A4160" w:rsidRPr="00AC1B89" w:rsidRDefault="00584685" w:rsidP="00AC1B89">
      <w:pPr>
        <w:jc w:val="center"/>
        <w:rPr>
          <w:rFonts w:ascii="Times New Roman" w:hAnsi="Times New Roman" w:cs="Times New Roman"/>
          <w:b/>
          <w:i/>
          <w:i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G</w:t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>enetyczna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kontrola</w:t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 xml:space="preserve"> metabolizmu oraz fermentacji </w:t>
      </w:r>
      <w:r w:rsidR="005A11FF">
        <w:rPr>
          <w:rFonts w:ascii="Times New Roman" w:hAnsi="Times New Roman" w:cs="Times New Roman"/>
          <w:b/>
          <w:sz w:val="24"/>
          <w:szCs w:val="24"/>
          <w:lang w:val="pl-PL"/>
        </w:rPr>
        <w:t>pentoz</w:t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br/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>(ksyloz</w:t>
      </w:r>
      <w:r w:rsidR="005A11FF">
        <w:rPr>
          <w:rFonts w:ascii="Times New Roman" w:hAnsi="Times New Roman" w:cs="Times New Roman"/>
          <w:b/>
          <w:sz w:val="24"/>
          <w:szCs w:val="24"/>
          <w:lang w:val="pl-PL"/>
        </w:rPr>
        <w:t>y</w:t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>, L-arabi</w:t>
      </w:r>
      <w:r w:rsidR="006A0097" w:rsidRPr="00AC1B89">
        <w:rPr>
          <w:rFonts w:ascii="Times New Roman" w:hAnsi="Times New Roman" w:cs="Times New Roman"/>
          <w:b/>
          <w:sz w:val="24"/>
          <w:szCs w:val="24"/>
          <w:lang w:val="pl-PL"/>
        </w:rPr>
        <w:t>noz</w:t>
      </w:r>
      <w:r w:rsidR="005A11FF">
        <w:rPr>
          <w:rFonts w:ascii="Times New Roman" w:hAnsi="Times New Roman" w:cs="Times New Roman"/>
          <w:b/>
          <w:sz w:val="24"/>
          <w:szCs w:val="24"/>
          <w:lang w:val="pl-PL"/>
        </w:rPr>
        <w:t>y</w:t>
      </w:r>
      <w:r w:rsidR="006A0097" w:rsidRPr="00AC1B89">
        <w:rPr>
          <w:rFonts w:ascii="Times New Roman" w:hAnsi="Times New Roman" w:cs="Times New Roman"/>
          <w:b/>
          <w:sz w:val="24"/>
          <w:szCs w:val="24"/>
          <w:lang w:val="pl-PL"/>
        </w:rPr>
        <w:t>) u termotolerancyjnych drożdż</w:t>
      </w:r>
      <w:r w:rsidR="002A1FD8" w:rsidRPr="00AC1B89">
        <w:rPr>
          <w:rFonts w:ascii="Times New Roman" w:hAnsi="Times New Roman" w:cs="Times New Roman"/>
          <w:b/>
          <w:sz w:val="24"/>
          <w:szCs w:val="24"/>
          <w:lang w:val="pl-PL"/>
        </w:rPr>
        <w:t>y</w:t>
      </w:r>
      <w:r w:rsidR="002A1FD8" w:rsidRPr="00AC1B89">
        <w:rPr>
          <w:rFonts w:ascii="Times New Roman" w:hAnsi="Times New Roman" w:cs="Times New Roman"/>
          <w:b/>
          <w:i/>
          <w:iCs/>
          <w:sz w:val="24"/>
          <w:szCs w:val="24"/>
          <w:lang w:val="pl-PL"/>
        </w:rPr>
        <w:t xml:space="preserve"> Ogataea polyorpha</w:t>
      </w:r>
    </w:p>
    <w:p w:rsidR="002A1FD8" w:rsidRDefault="002A1FD8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:rsidR="006A0097" w:rsidRDefault="006536BE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Pentozy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(ksyloza oraz L-arabinoza) s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E1C84">
        <w:rPr>
          <w:rFonts w:ascii="Times New Roman" w:hAnsi="Times New Roman" w:cs="Times New Roman"/>
          <w:sz w:val="24"/>
          <w:szCs w:val="24"/>
          <w:lang w:val="pl-PL"/>
        </w:rPr>
        <w:t>najliczniejszymi po glukozi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(heksoza)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komponentami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lignocelulozy</w:t>
      </w:r>
      <w:r w:rsidR="0099358E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główny</w:t>
      </w:r>
      <w:r w:rsidR="0099358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składnik</w:t>
      </w:r>
      <w:r w:rsidR="0099358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>hemiceluloz</w:t>
      </w:r>
      <w:r w:rsidR="0099358E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oraz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pektyn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. Ich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przeróbka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do biopaliw oraz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wysokowartościowych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związków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jest </w:t>
      </w:r>
      <w:r w:rsidR="006A0097">
        <w:rPr>
          <w:rFonts w:ascii="Times New Roman" w:hAnsi="Times New Roman" w:cs="Times New Roman"/>
          <w:sz w:val="24"/>
          <w:szCs w:val="24"/>
          <w:lang w:val="pl-PL"/>
        </w:rPr>
        <w:t>ważnym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problemem nowoczesnej biotechnologii. </w:t>
      </w:r>
    </w:p>
    <w:p w:rsidR="006957D5" w:rsidRDefault="006A0097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Drożdże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A1FD8" w:rsidRPr="007255DC">
        <w:rPr>
          <w:rFonts w:ascii="Times New Roman" w:hAnsi="Times New Roman" w:cs="Times New Roman"/>
          <w:i/>
          <w:iCs/>
          <w:sz w:val="24"/>
          <w:szCs w:val="24"/>
          <w:lang w:val="pl-PL"/>
        </w:rPr>
        <w:t>O. polymorpha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, w </w:t>
      </w:r>
      <w:r>
        <w:rPr>
          <w:rFonts w:ascii="Times New Roman" w:hAnsi="Times New Roman" w:cs="Times New Roman"/>
          <w:sz w:val="24"/>
          <w:szCs w:val="24"/>
          <w:lang w:val="pl-PL"/>
        </w:rPr>
        <w:t>odróżnieni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od </w:t>
      </w:r>
      <w:r w:rsidR="00BC5ACE" w:rsidRPr="007255DC">
        <w:rPr>
          <w:rFonts w:ascii="Times New Roman" w:hAnsi="Times New Roman" w:cs="Times New Roman"/>
          <w:i/>
          <w:iCs/>
          <w:sz w:val="24"/>
          <w:szCs w:val="24"/>
          <w:lang w:val="pl-PL"/>
        </w:rPr>
        <w:t>Saccharomyces cerevisia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zdolne do obfitego wzrostu na ksylozie i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rosną</w:t>
      </w:r>
      <w:r w:rsidR="002A1FD8">
        <w:rPr>
          <w:rFonts w:ascii="Times New Roman" w:hAnsi="Times New Roman" w:cs="Times New Roman"/>
          <w:sz w:val="24"/>
          <w:szCs w:val="24"/>
          <w:lang w:val="pl-PL"/>
        </w:rPr>
        <w:t xml:space="preserve"> na L-arabinozie, jednak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produkują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461CD6">
        <w:rPr>
          <w:rFonts w:ascii="Times New Roman" w:hAnsi="Times New Roman" w:cs="Times New Roman"/>
          <w:sz w:val="24"/>
          <w:szCs w:val="24"/>
          <w:lang w:val="pl-PL"/>
        </w:rPr>
        <w:t xml:space="preserve">stosunkowo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mało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etanolu z obu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pentoz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>. Produkcj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ę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etanolu z ksylozy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udało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się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zwiększyć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40 raz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w wyniku metabolicznej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inżynierii drożdż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y, jednak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stężeni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etanolu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wciąż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jest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niższ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niż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uzyskane przy pomocy innych drozdzy,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któr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jednak nie są</w:t>
      </w:r>
      <w:r w:rsidR="006957D5">
        <w:rPr>
          <w:rFonts w:ascii="Times New Roman" w:hAnsi="Times New Roman" w:cs="Times New Roman"/>
          <w:sz w:val="24"/>
          <w:szCs w:val="24"/>
          <w:lang w:val="pl-PL"/>
        </w:rPr>
        <w:t xml:space="preserve"> termotoleran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cyjn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. Ulepszenie produkcji etanolu z ksylozy i L-arabinozy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można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osiągnąć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przy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 xml:space="preserve"> pomocy identyfikacji genó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w regulatorowych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uczestniczących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w fermentacji </w:t>
      </w:r>
      <w:r w:rsidR="0056341F">
        <w:rPr>
          <w:rFonts w:ascii="Times New Roman" w:hAnsi="Times New Roman" w:cs="Times New Roman"/>
          <w:sz w:val="24"/>
          <w:szCs w:val="24"/>
          <w:lang w:val="pl-PL"/>
        </w:rPr>
        <w:t>pentoz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oraz aktywacji lub represji ich </w:t>
      </w:r>
      <w:r w:rsidR="009A1F90">
        <w:rPr>
          <w:rFonts w:ascii="Times New Roman" w:hAnsi="Times New Roman" w:cs="Times New Roman"/>
          <w:sz w:val="24"/>
          <w:szCs w:val="24"/>
          <w:lang w:val="pl-PL"/>
        </w:rPr>
        <w:t>ekspresji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Dotychczas tylko kilka </w:t>
      </w:r>
      <w:r w:rsidR="00064FD0">
        <w:rPr>
          <w:rFonts w:ascii="Times New Roman" w:hAnsi="Times New Roman" w:cs="Times New Roman"/>
          <w:color w:val="FF0000"/>
          <w:sz w:val="24"/>
          <w:szCs w:val="24"/>
          <w:lang w:val="pl-PL"/>
        </w:rPr>
        <w:t>gen</w:t>
      </w:r>
      <w:r w:rsidR="00584685">
        <w:rPr>
          <w:rFonts w:ascii="Times New Roman" w:hAnsi="Times New Roman" w:cs="Times New Roman"/>
          <w:color w:val="FF0000"/>
          <w:sz w:val="24"/>
          <w:szCs w:val="24"/>
          <w:lang w:val="pl-PL"/>
        </w:rPr>
        <w:t>ó</w:t>
      </w:r>
      <w:r w:rsidR="00064FD0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w </w:t>
      </w:r>
      <w:r w:rsidR="00584685">
        <w:rPr>
          <w:rFonts w:ascii="Times New Roman" w:hAnsi="Times New Roman" w:cs="Times New Roman"/>
          <w:color w:val="FF0000"/>
          <w:sz w:val="24"/>
          <w:szCs w:val="24"/>
          <w:lang w:val="pl-PL"/>
        </w:rPr>
        <w:t>uczestniczących</w:t>
      </w:r>
      <w:r w:rsidR="00064FD0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 w regulacji </w:t>
      </w:r>
      <w:r w:rsidR="006957D5">
        <w:rPr>
          <w:rFonts w:ascii="Times New Roman" w:hAnsi="Times New Roman" w:cs="Times New Roman"/>
          <w:sz w:val="24"/>
          <w:szCs w:val="24"/>
          <w:lang w:val="pl-PL"/>
        </w:rPr>
        <w:t>fermentacji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 pentoz</w:t>
      </w:r>
      <w:r w:rsidR="00064FD0">
        <w:rPr>
          <w:rFonts w:ascii="Times New Roman" w:hAnsi="Times New Roman" w:cs="Times New Roman"/>
          <w:sz w:val="24"/>
          <w:szCs w:val="24"/>
          <w:lang w:val="pl-PL"/>
        </w:rPr>
        <w:t xml:space="preserve"> zostało zidentyfikowanych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6957D5">
        <w:rPr>
          <w:rFonts w:ascii="Times New Roman" w:hAnsi="Times New Roman" w:cs="Times New Roman"/>
          <w:sz w:val="24"/>
          <w:szCs w:val="24"/>
          <w:lang w:val="pl-PL"/>
        </w:rPr>
        <w:t>zwłaszcza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 gen czynnika transkrypcyjnego</w:t>
      </w:r>
      <w:r w:rsidR="007255DC" w:rsidRPr="007255D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CAT8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:rsidR="002A1FD8" w:rsidRDefault="006957D5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Zaproponowana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praca </w:t>
      </w:r>
      <w:r>
        <w:rPr>
          <w:rFonts w:ascii="Times New Roman" w:hAnsi="Times New Roman" w:cs="Times New Roman"/>
          <w:sz w:val="24"/>
          <w:szCs w:val="24"/>
          <w:lang w:val="pl-PL"/>
        </w:rPr>
        <w:t>doktorska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będzie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poświęcona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poszukiwaniu nowych genó</w:t>
      </w:r>
      <w:r w:rsidR="007255DC">
        <w:rPr>
          <w:rFonts w:ascii="Times New Roman" w:hAnsi="Times New Roman" w:cs="Times New Roman"/>
          <w:sz w:val="24"/>
          <w:szCs w:val="24"/>
          <w:lang w:val="pl-PL"/>
        </w:rPr>
        <w:t xml:space="preserve">w regulatorowych fermentacji alkoholowej </w:t>
      </w:r>
      <w:r w:rsidR="00E61095">
        <w:rPr>
          <w:rFonts w:ascii="Times New Roman" w:hAnsi="Times New Roman" w:cs="Times New Roman"/>
          <w:sz w:val="24"/>
          <w:szCs w:val="24"/>
          <w:lang w:val="pl-PL"/>
        </w:rPr>
        <w:t>ksylozy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61095">
        <w:rPr>
          <w:rFonts w:ascii="Times New Roman" w:hAnsi="Times New Roman" w:cs="Times New Roman"/>
          <w:sz w:val="24"/>
          <w:szCs w:val="24"/>
          <w:lang w:val="pl-PL"/>
        </w:rPr>
        <w:t xml:space="preserve"> a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także</w:t>
      </w:r>
      <w:r w:rsidR="00E61095">
        <w:rPr>
          <w:rFonts w:ascii="Times New Roman" w:hAnsi="Times New Roman" w:cs="Times New Roman"/>
          <w:sz w:val="24"/>
          <w:szCs w:val="24"/>
          <w:lang w:val="pl-PL"/>
        </w:rPr>
        <w:t xml:space="preserve"> innej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ważnej</w:t>
      </w:r>
      <w:r w:rsidR="00E61095">
        <w:rPr>
          <w:rFonts w:ascii="Times New Roman" w:hAnsi="Times New Roman" w:cs="Times New Roman"/>
          <w:sz w:val="24"/>
          <w:szCs w:val="24"/>
          <w:lang w:val="pl-PL"/>
        </w:rPr>
        <w:t xml:space="preserve"> pe</w:t>
      </w:r>
      <w:r w:rsidR="009A1F90">
        <w:rPr>
          <w:rFonts w:ascii="Times New Roman" w:hAnsi="Times New Roman" w:cs="Times New Roman"/>
          <w:sz w:val="24"/>
          <w:szCs w:val="24"/>
          <w:lang w:val="pl-PL"/>
        </w:rPr>
        <w:t>n</w:t>
      </w:r>
      <w:r w:rsidR="00E61095">
        <w:rPr>
          <w:rFonts w:ascii="Times New Roman" w:hAnsi="Times New Roman" w:cs="Times New Roman"/>
          <w:sz w:val="24"/>
          <w:szCs w:val="24"/>
          <w:lang w:val="pl-PL"/>
        </w:rPr>
        <w:t>tozy – L-arabinozy</w:t>
      </w:r>
      <w:r w:rsidR="00BC5ACE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W trakcie wykonania pracy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doktorskiej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planowane jest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:rsidR="006B490E" w:rsidRDefault="00EE51A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o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pracowan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e now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ych oryginalne metod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pozytywnej selekcji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mutantów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z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uszkodzoną regulacją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fermentacji alkoholowej pento</w:t>
      </w:r>
      <w:r w:rsidR="00955FC6"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:rsidR="006B490E" w:rsidRDefault="00EE51A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badanie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fizjologiczn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ych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biochemiczne oraz inn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ych charakterystyk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5741A">
        <w:rPr>
          <w:rFonts w:ascii="Times New Roman" w:hAnsi="Times New Roman" w:cs="Times New Roman"/>
          <w:sz w:val="24"/>
          <w:szCs w:val="24"/>
          <w:lang w:val="pl-PL"/>
        </w:rPr>
        <w:t>mutantów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:rsidR="00EE51AE" w:rsidRDefault="00EE51A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zbadanie ekspresji genó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>
        <w:rPr>
          <w:rFonts w:ascii="Times New Roman" w:hAnsi="Times New Roman" w:cs="Times New Roman"/>
          <w:sz w:val="24"/>
          <w:szCs w:val="24"/>
          <w:lang w:val="pl-PL"/>
        </w:rPr>
        <w:t>katabolizmu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ksylozy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i L-arabinozy u izolowanych </w:t>
      </w:r>
      <w:r>
        <w:rPr>
          <w:rFonts w:ascii="Times New Roman" w:hAnsi="Times New Roman" w:cs="Times New Roman"/>
          <w:sz w:val="24"/>
          <w:szCs w:val="24"/>
          <w:lang w:val="pl-PL"/>
        </w:rPr>
        <w:t>mutantów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:rsidR="006B490E" w:rsidRPr="00EE51AE" w:rsidRDefault="00EE51A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poszukiwanie partnerskie genów,</w:t>
      </w:r>
      <w:r w:rsidR="006B490E" w:rsidRPr="00EE51AE">
        <w:rPr>
          <w:rFonts w:ascii="Times New Roman" w:hAnsi="Times New Roman" w:cs="Times New Roman"/>
          <w:sz w:val="24"/>
          <w:szCs w:val="24"/>
          <w:lang w:val="pl-PL"/>
        </w:rPr>
        <w:t xml:space="preserve"> z </w:t>
      </w:r>
      <w:r w:rsidRPr="00EE51AE">
        <w:rPr>
          <w:rFonts w:ascii="Times New Roman" w:hAnsi="Times New Roman" w:cs="Times New Roman"/>
          <w:sz w:val="24"/>
          <w:szCs w:val="24"/>
          <w:lang w:val="pl-PL"/>
        </w:rPr>
        <w:t>którymi</w:t>
      </w:r>
      <w:r w:rsidR="006B490E" w:rsidRPr="00EE51A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EE51AE">
        <w:rPr>
          <w:rFonts w:ascii="Times New Roman" w:hAnsi="Times New Roman" w:cs="Times New Roman"/>
          <w:sz w:val="24"/>
          <w:szCs w:val="24"/>
          <w:lang w:val="pl-PL"/>
        </w:rPr>
        <w:t>oddziaływają</w:t>
      </w:r>
      <w:r w:rsidR="006B490E" w:rsidRPr="00EE51A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EE51AE">
        <w:rPr>
          <w:rFonts w:ascii="Times New Roman" w:hAnsi="Times New Roman" w:cs="Times New Roman"/>
          <w:sz w:val="24"/>
          <w:szCs w:val="24"/>
          <w:lang w:val="pl-PL"/>
        </w:rPr>
        <w:t>zidentyfikowan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geny </w:t>
      </w:r>
      <w:r w:rsidR="006F628E">
        <w:rPr>
          <w:rFonts w:ascii="Times New Roman" w:hAnsi="Times New Roman" w:cs="Times New Roman"/>
          <w:sz w:val="24"/>
          <w:szCs w:val="24"/>
          <w:lang w:val="pl-PL"/>
        </w:rPr>
        <w:t>regulatorowe</w:t>
      </w:r>
      <w:r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:rsidR="006B490E" w:rsidRDefault="006F628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wyjaśnienie 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siec</w:t>
      </w:r>
      <w:r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oddziaływań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pomiędzy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genami regulatorowymi i strukturalnymi </w:t>
      </w:r>
      <w:r>
        <w:rPr>
          <w:rFonts w:ascii="Times New Roman" w:hAnsi="Times New Roman" w:cs="Times New Roman"/>
          <w:sz w:val="24"/>
          <w:szCs w:val="24"/>
          <w:lang w:val="pl-PL"/>
        </w:rPr>
        <w:t>uczestniczącymi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w fermentacji </w:t>
      </w:r>
      <w:r>
        <w:rPr>
          <w:rFonts w:ascii="Times New Roman" w:hAnsi="Times New Roman" w:cs="Times New Roman"/>
          <w:sz w:val="24"/>
          <w:szCs w:val="24"/>
          <w:lang w:val="pl-PL"/>
        </w:rPr>
        <w:t>cukrów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pentozowych;</w:t>
      </w:r>
    </w:p>
    <w:p w:rsidR="006B490E" w:rsidRDefault="006F628E" w:rsidP="005A11F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konstruowan</w:t>
      </w:r>
      <w:r>
        <w:rPr>
          <w:rFonts w:ascii="Times New Roman" w:hAnsi="Times New Roman" w:cs="Times New Roman"/>
          <w:sz w:val="24"/>
          <w:szCs w:val="24"/>
          <w:lang w:val="pl-PL"/>
        </w:rPr>
        <w:t>ie ulepszonych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szczep</w:t>
      </w:r>
      <w:r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produkujących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podwyższone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ilości</w:t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 xml:space="preserve"> etanolu </w:t>
      </w:r>
      <w:r w:rsidR="005A11FF">
        <w:rPr>
          <w:rFonts w:ascii="Times New Roman" w:hAnsi="Times New Roman" w:cs="Times New Roman"/>
          <w:sz w:val="24"/>
          <w:szCs w:val="24"/>
          <w:lang w:val="pl-PL"/>
        </w:rPr>
        <w:br/>
      </w:r>
      <w:r w:rsidR="006B490E">
        <w:rPr>
          <w:rFonts w:ascii="Times New Roman" w:hAnsi="Times New Roman" w:cs="Times New Roman"/>
          <w:sz w:val="24"/>
          <w:szCs w:val="24"/>
          <w:lang w:val="pl-PL"/>
        </w:rPr>
        <w:t>z ksylozy i L-arabinozy.</w:t>
      </w:r>
    </w:p>
    <w:p w:rsidR="006B490E" w:rsidRDefault="006B490E" w:rsidP="006B490E">
      <w:pPr>
        <w:rPr>
          <w:rFonts w:ascii="Times New Roman" w:hAnsi="Times New Roman" w:cs="Times New Roman"/>
          <w:sz w:val="24"/>
          <w:szCs w:val="24"/>
          <w:lang w:val="pl-PL"/>
        </w:rPr>
      </w:pPr>
    </w:p>
    <w:p w:rsidR="006B490E" w:rsidRDefault="004B56F6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1B77AC">
        <w:rPr>
          <w:rFonts w:ascii="Times New Roman" w:hAnsi="Times New Roman" w:cs="Times New Roman"/>
          <w:b/>
          <w:sz w:val="24"/>
          <w:szCs w:val="24"/>
          <w:lang w:val="pl-PL"/>
        </w:rPr>
        <w:t>Szczegółowe wymogi, można znaleźć pod adresem: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hyperlink r:id="rId5" w:history="1">
        <w:r w:rsidR="001B77AC" w:rsidRPr="00EA682C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https://www.ur.edu.pl/doktorant/szkola-doktorska/rekrutacja-2012020/szczegolowe-zasady-rekrutacji-w-ramach-dyscyplin/nauki-biologiczne</w:t>
        </w:r>
      </w:hyperlink>
    </w:p>
    <w:p w:rsidR="001B77AC" w:rsidRDefault="001B77AC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Zapraszamy serdecznie, więcej informacji można uzyskać kontaktując się bezpośrednio:</w:t>
      </w:r>
    </w:p>
    <w:p w:rsidR="006B490E" w:rsidRPr="001B77AC" w:rsidRDefault="001B77AC" w:rsidP="005A11F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B77AC">
        <w:rPr>
          <w:rFonts w:ascii="Times New Roman" w:hAnsi="Times New Roman" w:cs="Times New Roman"/>
          <w:sz w:val="24"/>
          <w:szCs w:val="24"/>
          <w:lang w:val="en-US"/>
        </w:rPr>
        <w:t xml:space="preserve">Prof. </w:t>
      </w:r>
      <w:proofErr w:type="spellStart"/>
      <w:r w:rsidRPr="001B77AC">
        <w:rPr>
          <w:rFonts w:ascii="Times New Roman" w:hAnsi="Times New Roman" w:cs="Times New Roman"/>
          <w:sz w:val="24"/>
          <w:szCs w:val="24"/>
          <w:lang w:val="en-US"/>
        </w:rPr>
        <w:t>dr</w:t>
      </w:r>
      <w:proofErr w:type="spellEnd"/>
      <w:r w:rsidRPr="001B77AC">
        <w:rPr>
          <w:rFonts w:ascii="Times New Roman" w:hAnsi="Times New Roman" w:cs="Times New Roman"/>
          <w:sz w:val="24"/>
          <w:szCs w:val="24"/>
          <w:lang w:val="en-US"/>
        </w:rPr>
        <w:t xml:space="preserve"> hab. </w:t>
      </w:r>
      <w:r w:rsidR="006B490E" w:rsidRPr="001B77A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1B77AC">
        <w:rPr>
          <w:rFonts w:ascii="Times New Roman" w:hAnsi="Times New Roman" w:cs="Times New Roman"/>
          <w:sz w:val="24"/>
          <w:szCs w:val="24"/>
          <w:lang w:val="en-US"/>
        </w:rPr>
        <w:t>ndriy</w:t>
      </w:r>
      <w:r w:rsidR="006B490E" w:rsidRPr="001B77AC">
        <w:rPr>
          <w:rFonts w:ascii="Times New Roman" w:hAnsi="Times New Roman" w:cs="Times New Roman"/>
          <w:sz w:val="24"/>
          <w:szCs w:val="24"/>
          <w:lang w:val="en-US"/>
        </w:rPr>
        <w:t>. Sybirny</w:t>
      </w:r>
      <w:r w:rsidRPr="001B77AC">
        <w:rPr>
          <w:rFonts w:ascii="Times New Roman" w:hAnsi="Times New Roman" w:cs="Times New Roman"/>
          <w:sz w:val="24"/>
          <w:szCs w:val="24"/>
          <w:lang w:val="en-US"/>
        </w:rPr>
        <w:t>y, e-mail</w:t>
      </w:r>
      <w:r>
        <w:rPr>
          <w:rFonts w:ascii="Times New Roman" w:hAnsi="Times New Roman" w:cs="Times New Roman"/>
          <w:sz w:val="24"/>
          <w:szCs w:val="24"/>
          <w:lang w:val="en-US"/>
        </w:rPr>
        <w:t>: sibirny@yahoo.com</w:t>
      </w:r>
    </w:p>
    <w:p w:rsidR="006B490E" w:rsidRPr="006B490E" w:rsidRDefault="001B77AC" w:rsidP="005A11FF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Dr Justyna Ruchała, e-mail: jruchala@ur.edu.pl</w:t>
      </w:r>
    </w:p>
    <w:sectPr w:rsidR="006B490E" w:rsidRPr="006B490E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737E2"/>
    <w:multiLevelType w:val="hybridMultilevel"/>
    <w:tmpl w:val="F37472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szAyMrA0NjIzMLRU0lEKTi0uzszPAykwqgUAvZdPaywAAAA="/>
  </w:docVars>
  <w:rsids>
    <w:rsidRoot w:val="002A1FD8"/>
    <w:rsid w:val="00064FD0"/>
    <w:rsid w:val="000A4160"/>
    <w:rsid w:val="0015741A"/>
    <w:rsid w:val="001B77AC"/>
    <w:rsid w:val="002A1FD8"/>
    <w:rsid w:val="002E1C84"/>
    <w:rsid w:val="0041462F"/>
    <w:rsid w:val="00461CD6"/>
    <w:rsid w:val="004A23E2"/>
    <w:rsid w:val="004B56F6"/>
    <w:rsid w:val="0056341F"/>
    <w:rsid w:val="00584685"/>
    <w:rsid w:val="005A11FF"/>
    <w:rsid w:val="006536BE"/>
    <w:rsid w:val="006957D5"/>
    <w:rsid w:val="006A0097"/>
    <w:rsid w:val="006B490E"/>
    <w:rsid w:val="006F628E"/>
    <w:rsid w:val="007255DC"/>
    <w:rsid w:val="00955FC6"/>
    <w:rsid w:val="0099358E"/>
    <w:rsid w:val="009A1F90"/>
    <w:rsid w:val="00AC1B89"/>
    <w:rsid w:val="00BC5ACE"/>
    <w:rsid w:val="00E33EEA"/>
    <w:rsid w:val="00E61095"/>
    <w:rsid w:val="00ED531D"/>
    <w:rsid w:val="00EE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20614ED-D050-4272-9001-58C940C8C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B490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B77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r.edu.pl/doktorant/szkola-doktorska/rekrutacja-2012020/szczegolowe-zasady-rekrutacji-w-ramach-dyscyplin/nauki-biologicz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rtek</cp:lastModifiedBy>
  <cp:revision>2</cp:revision>
  <dcterms:created xsi:type="dcterms:W3CDTF">2020-07-13T06:23:00Z</dcterms:created>
  <dcterms:modified xsi:type="dcterms:W3CDTF">2020-07-13T06:23:00Z</dcterms:modified>
</cp:coreProperties>
</file>